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185CB" w14:textId="33A51010" w:rsidR="00BD40CF" w:rsidRDefault="00BD40CF">
      <w:pPr>
        <w:rPr>
          <w:b/>
        </w:rPr>
      </w:pPr>
      <w:r>
        <w:rPr>
          <w:b/>
        </w:rPr>
        <w:t>CREATING MEMORABLE EXPERIENCES</w:t>
      </w:r>
      <w:r w:rsidR="00030812">
        <w:rPr>
          <w:b/>
        </w:rPr>
        <w:t xml:space="preserve"> FOR YOUR CUSTOMERS</w:t>
      </w:r>
    </w:p>
    <w:p w14:paraId="65368F2A" w14:textId="77777777" w:rsidR="00C52DE4" w:rsidRDefault="00BD40CF">
      <w:pPr>
        <w:rPr>
          <w:b/>
        </w:rPr>
      </w:pPr>
      <w:r>
        <w:rPr>
          <w:b/>
        </w:rPr>
        <w:t xml:space="preserve">Understanding and Developing Your Memorable Experie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0052"/>
      </w:tblGrid>
      <w:tr w:rsidR="00BD40CF" w14:paraId="5502589B" w14:textId="77777777" w:rsidTr="00BD40CF">
        <w:trPr>
          <w:trHeight w:val="475"/>
        </w:trPr>
        <w:tc>
          <w:tcPr>
            <w:tcW w:w="13591" w:type="dxa"/>
            <w:gridSpan w:val="2"/>
          </w:tcPr>
          <w:p w14:paraId="791F36F7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 xml:space="preserve">Most suitable audience: </w:t>
            </w:r>
          </w:p>
          <w:p w14:paraId="3D8C9379" w14:textId="77777777" w:rsidR="00BD40CF" w:rsidRDefault="00BD40CF">
            <w:pPr>
              <w:rPr>
                <w:b/>
              </w:rPr>
            </w:pPr>
          </w:p>
        </w:tc>
      </w:tr>
      <w:tr w:rsidR="00BD40CF" w14:paraId="6A4A5929" w14:textId="77777777" w:rsidTr="00BD40CF">
        <w:trPr>
          <w:trHeight w:val="1223"/>
        </w:trPr>
        <w:tc>
          <w:tcPr>
            <w:tcW w:w="13591" w:type="dxa"/>
            <w:gridSpan w:val="2"/>
          </w:tcPr>
          <w:p w14:paraId="560E0F5E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 xml:space="preserve">How you would describe your memorable experience: </w:t>
            </w:r>
          </w:p>
          <w:p w14:paraId="747079EA" w14:textId="77777777" w:rsidR="00BD40CF" w:rsidRDefault="00BD40CF" w:rsidP="00BD40CF">
            <w:pPr>
              <w:rPr>
                <w:b/>
              </w:rPr>
            </w:pPr>
          </w:p>
          <w:p w14:paraId="1A01EE03" w14:textId="77777777" w:rsidR="00BD40CF" w:rsidRDefault="00BD40CF" w:rsidP="00BD40CF">
            <w:pPr>
              <w:rPr>
                <w:b/>
              </w:rPr>
            </w:pPr>
          </w:p>
          <w:p w14:paraId="5714A10F" w14:textId="77777777" w:rsidR="00BD40CF" w:rsidRPr="00BD40CF" w:rsidRDefault="00BD40CF" w:rsidP="00BD40CF">
            <w:pPr>
              <w:rPr>
                <w:b/>
              </w:rPr>
            </w:pPr>
          </w:p>
          <w:p w14:paraId="4D73B096" w14:textId="77777777" w:rsidR="00BD40CF" w:rsidRDefault="00BD40CF">
            <w:pPr>
              <w:rPr>
                <w:b/>
              </w:rPr>
            </w:pPr>
          </w:p>
        </w:tc>
      </w:tr>
      <w:tr w:rsidR="00BD40CF" w14:paraId="51F111A1" w14:textId="77777777" w:rsidTr="00BD40CF">
        <w:trPr>
          <w:trHeight w:val="275"/>
        </w:trPr>
        <w:tc>
          <w:tcPr>
            <w:tcW w:w="3539" w:type="dxa"/>
          </w:tcPr>
          <w:p w14:paraId="414B5E99" w14:textId="77777777" w:rsidR="00BD40CF" w:rsidRDefault="00BD40CF">
            <w:pPr>
              <w:rPr>
                <w:b/>
              </w:rPr>
            </w:pPr>
          </w:p>
        </w:tc>
        <w:tc>
          <w:tcPr>
            <w:tcW w:w="10052" w:type="dxa"/>
          </w:tcPr>
          <w:p w14:paraId="0378F238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>Memorable visitor experiences – your story</w:t>
            </w:r>
          </w:p>
        </w:tc>
      </w:tr>
      <w:tr w:rsidR="00BD40CF" w14:paraId="71D8E18C" w14:textId="77777777" w:rsidTr="00BD40CF">
        <w:trPr>
          <w:trHeight w:val="275"/>
        </w:trPr>
        <w:tc>
          <w:tcPr>
            <w:tcW w:w="3539" w:type="dxa"/>
          </w:tcPr>
          <w:p w14:paraId="283E2BAD" w14:textId="3F1A24D9" w:rsidR="00BD40CF" w:rsidRDefault="005763B4">
            <w:r>
              <w:rPr>
                <w:b/>
              </w:rPr>
              <w:t xml:space="preserve">The </w:t>
            </w:r>
            <w:r w:rsidR="00BD40CF">
              <w:rPr>
                <w:b/>
              </w:rPr>
              <w:t xml:space="preserve">Story: </w:t>
            </w:r>
            <w:r w:rsidR="00BD40CF">
              <w:t>interesting story of people and place</w:t>
            </w:r>
          </w:p>
          <w:p w14:paraId="741E4BAF" w14:textId="77777777" w:rsidR="00BD40CF" w:rsidRDefault="00BD40CF"/>
          <w:p w14:paraId="494A6F7C" w14:textId="77777777" w:rsidR="00BD40CF" w:rsidRPr="00BD40CF" w:rsidRDefault="00BD40CF"/>
        </w:tc>
        <w:tc>
          <w:tcPr>
            <w:tcW w:w="10052" w:type="dxa"/>
          </w:tcPr>
          <w:p w14:paraId="47A3CC13" w14:textId="77777777" w:rsidR="00BD40CF" w:rsidRDefault="00BD40CF">
            <w:pPr>
              <w:rPr>
                <w:b/>
              </w:rPr>
            </w:pPr>
          </w:p>
        </w:tc>
      </w:tr>
      <w:tr w:rsidR="00BD40CF" w14:paraId="3D9ACCB3" w14:textId="77777777" w:rsidTr="00BD40CF">
        <w:trPr>
          <w:trHeight w:val="275"/>
        </w:trPr>
        <w:tc>
          <w:tcPr>
            <w:tcW w:w="3539" w:type="dxa"/>
          </w:tcPr>
          <w:p w14:paraId="6AB356B5" w14:textId="77777777" w:rsidR="00503BA5" w:rsidRDefault="005763B4" w:rsidP="00503BA5">
            <w:r>
              <w:rPr>
                <w:b/>
              </w:rPr>
              <w:t xml:space="preserve">The </w:t>
            </w:r>
            <w:r w:rsidR="00BD40CF">
              <w:rPr>
                <w:b/>
              </w:rPr>
              <w:t xml:space="preserve">Product: </w:t>
            </w:r>
            <w:r w:rsidR="00BD40CF">
              <w:t xml:space="preserve">the experience </w:t>
            </w:r>
            <w:r w:rsidR="006423DF">
              <w:t xml:space="preserve">should be </w:t>
            </w:r>
            <w:r w:rsidR="00A80156">
              <w:t xml:space="preserve">really </w:t>
            </w:r>
            <w:r w:rsidR="00BD40CF">
              <w:t xml:space="preserve">immersive </w:t>
            </w:r>
            <w:r w:rsidR="00503BA5">
              <w:t xml:space="preserve">– a real insight </w:t>
            </w:r>
          </w:p>
          <w:p w14:paraId="40FF5BF7" w14:textId="77777777" w:rsidR="00503BA5" w:rsidRDefault="00503BA5" w:rsidP="00503BA5"/>
          <w:p w14:paraId="7B5D3813" w14:textId="7D124574" w:rsidR="00503BA5" w:rsidRPr="00BD40CF" w:rsidRDefault="00503BA5" w:rsidP="00503BA5"/>
        </w:tc>
        <w:tc>
          <w:tcPr>
            <w:tcW w:w="10052" w:type="dxa"/>
          </w:tcPr>
          <w:p w14:paraId="423D1D53" w14:textId="77777777" w:rsidR="00BD40CF" w:rsidRDefault="00BD40CF">
            <w:pPr>
              <w:rPr>
                <w:b/>
              </w:rPr>
            </w:pPr>
          </w:p>
        </w:tc>
      </w:tr>
      <w:tr w:rsidR="00BD40CF" w14:paraId="2C0047E7" w14:textId="77777777" w:rsidTr="00BD40CF">
        <w:trPr>
          <w:trHeight w:val="275"/>
        </w:trPr>
        <w:tc>
          <w:tcPr>
            <w:tcW w:w="3539" w:type="dxa"/>
          </w:tcPr>
          <w:p w14:paraId="3490FD7D" w14:textId="612E0195" w:rsidR="00BD40CF" w:rsidRDefault="00503BA5">
            <w:r>
              <w:rPr>
                <w:b/>
              </w:rPr>
              <w:t>Telling the Story</w:t>
            </w:r>
            <w:r w:rsidR="00BD40CF">
              <w:rPr>
                <w:b/>
              </w:rPr>
              <w:t xml:space="preserve">: </w:t>
            </w:r>
            <w:r>
              <w:rPr>
                <w:bCs/>
              </w:rPr>
              <w:t>Use words that inform</w:t>
            </w:r>
            <w:r w:rsidR="009D35AD">
              <w:rPr>
                <w:bCs/>
              </w:rPr>
              <w:t xml:space="preserve"> and motivate your potential audience to tell your story</w:t>
            </w:r>
          </w:p>
          <w:p w14:paraId="3959799B" w14:textId="77777777" w:rsidR="00BD40CF" w:rsidRPr="00BD40CF" w:rsidRDefault="00BD40CF"/>
        </w:tc>
        <w:tc>
          <w:tcPr>
            <w:tcW w:w="10052" w:type="dxa"/>
          </w:tcPr>
          <w:p w14:paraId="389AF6F1" w14:textId="77777777" w:rsidR="00BD40CF" w:rsidRDefault="00BD40CF">
            <w:pPr>
              <w:rPr>
                <w:b/>
              </w:rPr>
            </w:pPr>
          </w:p>
        </w:tc>
      </w:tr>
      <w:tr w:rsidR="00BD40CF" w14:paraId="5E71676C" w14:textId="77777777" w:rsidTr="00BD40CF">
        <w:trPr>
          <w:trHeight w:val="275"/>
        </w:trPr>
        <w:tc>
          <w:tcPr>
            <w:tcW w:w="3539" w:type="dxa"/>
          </w:tcPr>
          <w:p w14:paraId="21D34648" w14:textId="77777777" w:rsidR="00BD40CF" w:rsidRDefault="00BD40CF">
            <w:r>
              <w:rPr>
                <w:b/>
              </w:rPr>
              <w:t xml:space="preserve">Service: </w:t>
            </w:r>
            <w:r>
              <w:t xml:space="preserve">meeting passionate and hospitable people </w:t>
            </w:r>
          </w:p>
          <w:p w14:paraId="413BF812" w14:textId="77777777" w:rsidR="00BD40CF" w:rsidRDefault="00BD40CF"/>
          <w:p w14:paraId="34A8A20E" w14:textId="77777777" w:rsidR="00BD40CF" w:rsidRPr="00BD40CF" w:rsidRDefault="00BD40CF"/>
        </w:tc>
        <w:tc>
          <w:tcPr>
            <w:tcW w:w="10052" w:type="dxa"/>
          </w:tcPr>
          <w:p w14:paraId="445DD2EB" w14:textId="77777777" w:rsidR="00BD40CF" w:rsidRDefault="00BD40CF">
            <w:pPr>
              <w:rPr>
                <w:b/>
              </w:rPr>
            </w:pPr>
          </w:p>
        </w:tc>
      </w:tr>
    </w:tbl>
    <w:p w14:paraId="3F998336" w14:textId="77777777" w:rsidR="00BD40CF" w:rsidRDefault="00BD40CF">
      <w:pPr>
        <w:rPr>
          <w:b/>
        </w:rPr>
      </w:pPr>
    </w:p>
    <w:p w14:paraId="7F4B7472" w14:textId="77777777" w:rsidR="00BD40CF" w:rsidRDefault="00BD40CF">
      <w:pPr>
        <w:rPr>
          <w:b/>
        </w:rPr>
      </w:pPr>
      <w:r>
        <w:rPr>
          <w:b/>
        </w:rPr>
        <w:br w:type="page"/>
      </w:r>
    </w:p>
    <w:p w14:paraId="0CBF44B6" w14:textId="77777777" w:rsidR="00BD40CF" w:rsidRDefault="00BD40CF">
      <w:pPr>
        <w:rPr>
          <w:b/>
        </w:rPr>
      </w:pPr>
      <w:r>
        <w:rPr>
          <w:b/>
        </w:rPr>
        <w:lastRenderedPageBreak/>
        <w:t>Name of your memorable experience:</w:t>
      </w:r>
    </w:p>
    <w:p w14:paraId="20BBA102" w14:textId="77777777" w:rsidR="00BD40CF" w:rsidRDefault="00BD40CF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0409"/>
      </w:tblGrid>
      <w:tr w:rsidR="00BD40CF" w14:paraId="658C6223" w14:textId="77777777" w:rsidTr="00BD40CF">
        <w:tc>
          <w:tcPr>
            <w:tcW w:w="3539" w:type="dxa"/>
          </w:tcPr>
          <w:p w14:paraId="591C879E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Who is this experience suitable for?</w:t>
            </w:r>
          </w:p>
          <w:p w14:paraId="368B9396" w14:textId="77777777" w:rsidR="00BD40CF" w:rsidRDefault="00BD40CF">
            <w:pPr>
              <w:rPr>
                <w:b/>
              </w:rPr>
            </w:pPr>
          </w:p>
          <w:p w14:paraId="23A9BD82" w14:textId="77777777" w:rsidR="00BD40CF" w:rsidRDefault="00BD40CF">
            <w:pPr>
              <w:rPr>
                <w:b/>
              </w:rPr>
            </w:pPr>
          </w:p>
          <w:p w14:paraId="41D7D9CD" w14:textId="77777777" w:rsidR="00BD40CF" w:rsidRDefault="00BD40CF">
            <w:pPr>
              <w:rPr>
                <w:b/>
              </w:rPr>
            </w:pPr>
          </w:p>
        </w:tc>
        <w:tc>
          <w:tcPr>
            <w:tcW w:w="10409" w:type="dxa"/>
          </w:tcPr>
          <w:p w14:paraId="10CB6272" w14:textId="77777777" w:rsidR="00BD40CF" w:rsidRDefault="00BD40CF">
            <w:pPr>
              <w:rPr>
                <w:b/>
              </w:rPr>
            </w:pPr>
          </w:p>
        </w:tc>
      </w:tr>
      <w:tr w:rsidR="00BD40CF" w14:paraId="68866EF7" w14:textId="77777777" w:rsidTr="00BD40CF">
        <w:tc>
          <w:tcPr>
            <w:tcW w:w="3539" w:type="dxa"/>
          </w:tcPr>
          <w:p w14:paraId="559DD7CB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What are they looking for?</w:t>
            </w:r>
          </w:p>
          <w:p w14:paraId="236C62FC" w14:textId="77777777" w:rsidR="00BD40CF" w:rsidRDefault="00BD40CF">
            <w:pPr>
              <w:rPr>
                <w:b/>
              </w:rPr>
            </w:pPr>
          </w:p>
          <w:p w14:paraId="101E2807" w14:textId="77777777" w:rsidR="00BD40CF" w:rsidRDefault="00BD40CF">
            <w:pPr>
              <w:rPr>
                <w:b/>
              </w:rPr>
            </w:pPr>
          </w:p>
          <w:p w14:paraId="6FF25D25" w14:textId="77777777" w:rsidR="00BD40CF" w:rsidRDefault="00BD40CF">
            <w:pPr>
              <w:rPr>
                <w:b/>
              </w:rPr>
            </w:pPr>
          </w:p>
        </w:tc>
        <w:tc>
          <w:tcPr>
            <w:tcW w:w="10409" w:type="dxa"/>
          </w:tcPr>
          <w:p w14:paraId="3FEC5505" w14:textId="77777777" w:rsidR="00BD40CF" w:rsidRDefault="00BD40CF">
            <w:pPr>
              <w:rPr>
                <w:b/>
              </w:rPr>
            </w:pPr>
          </w:p>
        </w:tc>
      </w:tr>
      <w:tr w:rsidR="00BD40CF" w14:paraId="4BCE1D21" w14:textId="77777777" w:rsidTr="00BD40CF">
        <w:tc>
          <w:tcPr>
            <w:tcW w:w="3539" w:type="dxa"/>
          </w:tcPr>
          <w:p w14:paraId="085BE4E2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 xml:space="preserve">What is your memorable experience about? </w:t>
            </w:r>
          </w:p>
          <w:p w14:paraId="48685BD6" w14:textId="77777777" w:rsidR="00BD40CF" w:rsidRDefault="00BD40CF">
            <w:pPr>
              <w:rPr>
                <w:b/>
              </w:rPr>
            </w:pPr>
          </w:p>
          <w:p w14:paraId="6698013F" w14:textId="77777777" w:rsidR="00BD40CF" w:rsidRDefault="00BD40CF">
            <w:pPr>
              <w:rPr>
                <w:b/>
              </w:rPr>
            </w:pPr>
          </w:p>
        </w:tc>
        <w:tc>
          <w:tcPr>
            <w:tcW w:w="10409" w:type="dxa"/>
          </w:tcPr>
          <w:p w14:paraId="7074CC4A" w14:textId="77777777" w:rsidR="00BD40CF" w:rsidRDefault="00BD40CF">
            <w:pPr>
              <w:rPr>
                <w:b/>
              </w:rPr>
            </w:pPr>
          </w:p>
        </w:tc>
      </w:tr>
      <w:tr w:rsidR="00BD40CF" w14:paraId="77F36364" w14:textId="77777777" w:rsidTr="00BD40CF">
        <w:tc>
          <w:tcPr>
            <w:tcW w:w="3539" w:type="dxa"/>
          </w:tcPr>
          <w:p w14:paraId="3D406AB5" w14:textId="0C865F0C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>What ha</w:t>
            </w:r>
            <w:r w:rsidR="00390E7F">
              <w:rPr>
                <w:b/>
              </w:rPr>
              <w:t>s</w:t>
            </w:r>
            <w:r>
              <w:rPr>
                <w:b/>
              </w:rPr>
              <w:t xml:space="preserve"> your experience got that you can’t get elsewhere?</w:t>
            </w:r>
          </w:p>
          <w:p w14:paraId="6B4A74EC" w14:textId="77777777" w:rsidR="00BD40CF" w:rsidRDefault="00BD40CF" w:rsidP="00BD40CF">
            <w:pPr>
              <w:rPr>
                <w:b/>
              </w:rPr>
            </w:pPr>
          </w:p>
          <w:p w14:paraId="22747367" w14:textId="77777777" w:rsidR="00BD40CF" w:rsidRDefault="00BD40CF" w:rsidP="00BD40CF">
            <w:pPr>
              <w:rPr>
                <w:b/>
              </w:rPr>
            </w:pPr>
          </w:p>
        </w:tc>
        <w:tc>
          <w:tcPr>
            <w:tcW w:w="10409" w:type="dxa"/>
          </w:tcPr>
          <w:p w14:paraId="687BFF05" w14:textId="77777777" w:rsidR="00BD40CF" w:rsidRDefault="00BD40CF">
            <w:pPr>
              <w:rPr>
                <w:b/>
              </w:rPr>
            </w:pPr>
          </w:p>
        </w:tc>
      </w:tr>
      <w:tr w:rsidR="00BD40CF" w14:paraId="2617EB5F" w14:textId="77777777" w:rsidTr="00BD40CF">
        <w:tc>
          <w:tcPr>
            <w:tcW w:w="3539" w:type="dxa"/>
          </w:tcPr>
          <w:p w14:paraId="4F38E7D7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>What does this mean for your target audience?</w:t>
            </w:r>
          </w:p>
          <w:p w14:paraId="55230E54" w14:textId="77777777" w:rsidR="00BD40CF" w:rsidRDefault="00BD40CF" w:rsidP="00BD40CF">
            <w:pPr>
              <w:rPr>
                <w:b/>
              </w:rPr>
            </w:pPr>
          </w:p>
          <w:p w14:paraId="3CE98395" w14:textId="77777777" w:rsidR="00BD40CF" w:rsidRDefault="00BD40CF" w:rsidP="00BD40CF">
            <w:pPr>
              <w:rPr>
                <w:b/>
              </w:rPr>
            </w:pPr>
          </w:p>
        </w:tc>
        <w:tc>
          <w:tcPr>
            <w:tcW w:w="10409" w:type="dxa"/>
          </w:tcPr>
          <w:p w14:paraId="6569C783" w14:textId="77777777" w:rsidR="00BD40CF" w:rsidRDefault="00BD40CF">
            <w:pPr>
              <w:rPr>
                <w:b/>
              </w:rPr>
            </w:pPr>
          </w:p>
        </w:tc>
      </w:tr>
    </w:tbl>
    <w:p w14:paraId="7EAD5BDF" w14:textId="77777777" w:rsidR="00BD40CF" w:rsidRDefault="00BD40CF">
      <w:pPr>
        <w:rPr>
          <w:b/>
        </w:rPr>
      </w:pPr>
    </w:p>
    <w:p w14:paraId="5BAA7B56" w14:textId="77777777" w:rsidR="00BD40CF" w:rsidRDefault="00BD40CF">
      <w:pPr>
        <w:rPr>
          <w:b/>
        </w:rPr>
      </w:pPr>
      <w:r>
        <w:rPr>
          <w:b/>
        </w:rPr>
        <w:br w:type="page"/>
      </w:r>
    </w:p>
    <w:p w14:paraId="364A7FDD" w14:textId="77777777" w:rsidR="00BD40CF" w:rsidRDefault="00BD40CF">
      <w:pPr>
        <w:rPr>
          <w:b/>
        </w:rPr>
      </w:pPr>
      <w:r>
        <w:rPr>
          <w:b/>
        </w:rPr>
        <w:lastRenderedPageBreak/>
        <w:t>My Five Step Action Plan:</w:t>
      </w:r>
    </w:p>
    <w:tbl>
      <w:tblPr>
        <w:tblStyle w:val="TableGrid"/>
        <w:tblW w:w="13887" w:type="dxa"/>
        <w:tblLook w:val="04A0" w:firstRow="1" w:lastRow="0" w:firstColumn="1" w:lastColumn="0" w:noHBand="0" w:noVBand="1"/>
      </w:tblPr>
      <w:tblGrid>
        <w:gridCol w:w="3539"/>
        <w:gridCol w:w="10348"/>
      </w:tblGrid>
      <w:tr w:rsidR="00BD40CF" w14:paraId="3F911842" w14:textId="77777777" w:rsidTr="00BD40CF">
        <w:tc>
          <w:tcPr>
            <w:tcW w:w="3539" w:type="dxa"/>
          </w:tcPr>
          <w:p w14:paraId="63181128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 xml:space="preserve">Action 1 </w:t>
            </w:r>
          </w:p>
          <w:p w14:paraId="2D571D80" w14:textId="77777777" w:rsidR="00BD40CF" w:rsidRDefault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0213758B" w14:textId="77777777" w:rsidR="00BD40CF" w:rsidRDefault="00BD40CF">
            <w:pPr>
              <w:rPr>
                <w:b/>
              </w:rPr>
            </w:pPr>
          </w:p>
        </w:tc>
      </w:tr>
      <w:tr w:rsidR="00BD40CF" w14:paraId="5A956CB1" w14:textId="77777777" w:rsidTr="00BD40CF">
        <w:tc>
          <w:tcPr>
            <w:tcW w:w="3539" w:type="dxa"/>
          </w:tcPr>
          <w:p w14:paraId="3C5C6FC0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Action 2</w:t>
            </w:r>
          </w:p>
          <w:p w14:paraId="4137E614" w14:textId="77777777" w:rsidR="00BD40CF" w:rsidRDefault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18825221" w14:textId="77777777" w:rsidR="00BD40CF" w:rsidRDefault="00BD40CF">
            <w:pPr>
              <w:rPr>
                <w:b/>
              </w:rPr>
            </w:pPr>
          </w:p>
        </w:tc>
      </w:tr>
      <w:tr w:rsidR="00BD40CF" w14:paraId="114E0F33" w14:textId="77777777" w:rsidTr="00BD40CF">
        <w:tc>
          <w:tcPr>
            <w:tcW w:w="3539" w:type="dxa"/>
          </w:tcPr>
          <w:p w14:paraId="31779EB0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Action 3</w:t>
            </w:r>
          </w:p>
          <w:p w14:paraId="550F9E5A" w14:textId="77777777" w:rsidR="00BD40CF" w:rsidRDefault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533AC96C" w14:textId="77777777" w:rsidR="00BD40CF" w:rsidRDefault="00BD40CF">
            <w:pPr>
              <w:rPr>
                <w:b/>
              </w:rPr>
            </w:pPr>
          </w:p>
        </w:tc>
      </w:tr>
      <w:tr w:rsidR="00BD40CF" w14:paraId="20040FBF" w14:textId="77777777" w:rsidTr="00BD40CF">
        <w:tc>
          <w:tcPr>
            <w:tcW w:w="3539" w:type="dxa"/>
          </w:tcPr>
          <w:p w14:paraId="7AA9DEA2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Action 4</w:t>
            </w:r>
          </w:p>
          <w:p w14:paraId="61CED526" w14:textId="77777777" w:rsidR="00BD40CF" w:rsidRDefault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56D40D03" w14:textId="77777777" w:rsidR="00BD40CF" w:rsidRDefault="00BD40CF">
            <w:pPr>
              <w:rPr>
                <w:b/>
              </w:rPr>
            </w:pPr>
          </w:p>
        </w:tc>
      </w:tr>
      <w:tr w:rsidR="00BD40CF" w14:paraId="4B0E1D6A" w14:textId="77777777" w:rsidTr="00BD40CF">
        <w:tc>
          <w:tcPr>
            <w:tcW w:w="3539" w:type="dxa"/>
          </w:tcPr>
          <w:p w14:paraId="56DCDC31" w14:textId="77777777" w:rsidR="00BD40CF" w:rsidRDefault="00BD40CF">
            <w:pPr>
              <w:rPr>
                <w:b/>
              </w:rPr>
            </w:pPr>
            <w:r>
              <w:rPr>
                <w:b/>
              </w:rPr>
              <w:t>Action 5</w:t>
            </w:r>
          </w:p>
          <w:p w14:paraId="71F81A6A" w14:textId="77777777" w:rsidR="00BD40CF" w:rsidRDefault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561A53CF" w14:textId="77777777" w:rsidR="00BD40CF" w:rsidRDefault="00BD40CF">
            <w:pPr>
              <w:rPr>
                <w:b/>
              </w:rPr>
            </w:pPr>
          </w:p>
        </w:tc>
      </w:tr>
      <w:tr w:rsidR="00BD40CF" w14:paraId="557E9DDC" w14:textId="77777777" w:rsidTr="00BD40CF">
        <w:tc>
          <w:tcPr>
            <w:tcW w:w="3539" w:type="dxa"/>
          </w:tcPr>
          <w:p w14:paraId="778B56F4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>Who do I need to talk to to make this memorable experience happen?</w:t>
            </w:r>
          </w:p>
          <w:p w14:paraId="3793BA9D" w14:textId="77777777" w:rsidR="00BD40CF" w:rsidRDefault="00BD40CF" w:rsidP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396AE922" w14:textId="77777777" w:rsidR="00BD40CF" w:rsidRDefault="00BD40CF">
            <w:pPr>
              <w:rPr>
                <w:b/>
              </w:rPr>
            </w:pPr>
          </w:p>
        </w:tc>
      </w:tr>
      <w:tr w:rsidR="00BD40CF" w14:paraId="6C891192" w14:textId="77777777" w:rsidTr="00BD40CF">
        <w:tc>
          <w:tcPr>
            <w:tcW w:w="3539" w:type="dxa"/>
          </w:tcPr>
          <w:p w14:paraId="757AD8F6" w14:textId="248D9B11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 xml:space="preserve">How </w:t>
            </w:r>
            <w:r w:rsidR="008D3DF6">
              <w:rPr>
                <w:b/>
              </w:rPr>
              <w:t xml:space="preserve">can I present this </w:t>
            </w:r>
            <w:r>
              <w:rPr>
                <w:b/>
              </w:rPr>
              <w:t>memorable experience?</w:t>
            </w:r>
          </w:p>
          <w:p w14:paraId="04E23F9F" w14:textId="77777777" w:rsidR="00BD40CF" w:rsidRDefault="00BD40CF" w:rsidP="00BD40CF">
            <w:pPr>
              <w:rPr>
                <w:b/>
              </w:rPr>
            </w:pPr>
          </w:p>
          <w:p w14:paraId="76AF59C0" w14:textId="1FDC5A7B" w:rsidR="00BD40CF" w:rsidRDefault="008D3DF6" w:rsidP="00BD40C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To</w:t>
            </w:r>
            <w:r w:rsidR="00BD40CF">
              <w:rPr>
                <w:b/>
              </w:rPr>
              <w:t xml:space="preserve"> my </w:t>
            </w:r>
            <w:r>
              <w:rPr>
                <w:b/>
              </w:rPr>
              <w:t xml:space="preserve">potential </w:t>
            </w:r>
            <w:bookmarkStart w:id="0" w:name="_GoBack"/>
            <w:bookmarkEnd w:id="0"/>
            <w:r w:rsidR="00BD40CF">
              <w:rPr>
                <w:b/>
              </w:rPr>
              <w:t xml:space="preserve">client </w:t>
            </w:r>
          </w:p>
          <w:p w14:paraId="40131449" w14:textId="77777777" w:rsidR="00BD40CF" w:rsidRDefault="00BD40CF" w:rsidP="00BD40CF">
            <w:pPr>
              <w:rPr>
                <w:b/>
              </w:rPr>
            </w:pPr>
          </w:p>
          <w:p w14:paraId="36FDFFF9" w14:textId="77777777" w:rsidR="00BD40CF" w:rsidRDefault="00BD40CF" w:rsidP="00BD40CF">
            <w:pPr>
              <w:rPr>
                <w:b/>
              </w:rPr>
            </w:pPr>
          </w:p>
          <w:p w14:paraId="4951C9ED" w14:textId="77777777" w:rsidR="00BD40CF" w:rsidRDefault="00BD40CF" w:rsidP="00BD40C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 xml:space="preserve">For my business </w:t>
            </w:r>
          </w:p>
          <w:p w14:paraId="61BC5419" w14:textId="77777777" w:rsidR="00BD40CF" w:rsidRDefault="00BD40CF" w:rsidP="00BD40CF">
            <w:pPr>
              <w:rPr>
                <w:b/>
              </w:rPr>
            </w:pPr>
          </w:p>
          <w:p w14:paraId="10F33C78" w14:textId="77777777" w:rsidR="00BD40CF" w:rsidRDefault="00BD40CF" w:rsidP="00BD40CF">
            <w:pPr>
              <w:rPr>
                <w:b/>
              </w:rPr>
            </w:pPr>
          </w:p>
          <w:p w14:paraId="5E6384F5" w14:textId="77777777" w:rsidR="00BD40CF" w:rsidRPr="00BD40CF" w:rsidRDefault="00BD40CF" w:rsidP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2AF0A224" w14:textId="77777777" w:rsidR="00BD40CF" w:rsidRDefault="00BD40CF">
            <w:pPr>
              <w:rPr>
                <w:b/>
              </w:rPr>
            </w:pPr>
          </w:p>
        </w:tc>
      </w:tr>
      <w:tr w:rsidR="00BD40CF" w14:paraId="6A28FDBB" w14:textId="77777777" w:rsidTr="00BD40CF">
        <w:tc>
          <w:tcPr>
            <w:tcW w:w="3539" w:type="dxa"/>
          </w:tcPr>
          <w:p w14:paraId="61740DB7" w14:textId="77777777" w:rsidR="00BD40CF" w:rsidRDefault="00BD40CF" w:rsidP="00BD40CF">
            <w:pPr>
              <w:rPr>
                <w:b/>
              </w:rPr>
            </w:pPr>
            <w:r>
              <w:rPr>
                <w:b/>
              </w:rPr>
              <w:t xml:space="preserve">How can this memorable experience be promoted to potential clients? </w:t>
            </w:r>
          </w:p>
          <w:p w14:paraId="3C3F131A" w14:textId="77777777" w:rsidR="00BD40CF" w:rsidRDefault="00BD40CF" w:rsidP="00BD40CF">
            <w:pPr>
              <w:rPr>
                <w:b/>
              </w:rPr>
            </w:pPr>
          </w:p>
          <w:p w14:paraId="5ACC9C51" w14:textId="77777777" w:rsidR="00BD40CF" w:rsidRDefault="00BD40CF" w:rsidP="00BD40CF">
            <w:pPr>
              <w:rPr>
                <w:b/>
              </w:rPr>
            </w:pPr>
          </w:p>
        </w:tc>
        <w:tc>
          <w:tcPr>
            <w:tcW w:w="10348" w:type="dxa"/>
          </w:tcPr>
          <w:p w14:paraId="7695C164" w14:textId="77777777" w:rsidR="00BD40CF" w:rsidRDefault="00BD40CF">
            <w:pPr>
              <w:rPr>
                <w:b/>
              </w:rPr>
            </w:pPr>
          </w:p>
        </w:tc>
      </w:tr>
    </w:tbl>
    <w:p w14:paraId="419AD80F" w14:textId="77777777" w:rsidR="00BD40CF" w:rsidRPr="00BD40CF" w:rsidRDefault="00BD40CF">
      <w:pPr>
        <w:rPr>
          <w:b/>
        </w:rPr>
      </w:pPr>
    </w:p>
    <w:sectPr w:rsidR="00BD40CF" w:rsidRPr="00BD40CF" w:rsidSect="00BD40C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B74A8F"/>
    <w:multiLevelType w:val="hybridMultilevel"/>
    <w:tmpl w:val="1E48249E"/>
    <w:lvl w:ilvl="0" w:tplc="62BC648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2NjAxNrW0MDdR0lEKTi0uzszPAykwrAUA0n6qHywAAAA="/>
  </w:docVars>
  <w:rsids>
    <w:rsidRoot w:val="00BD40CF"/>
    <w:rsid w:val="00030812"/>
    <w:rsid w:val="00182A1C"/>
    <w:rsid w:val="0019757D"/>
    <w:rsid w:val="001D2D88"/>
    <w:rsid w:val="001F0095"/>
    <w:rsid w:val="002B7CE0"/>
    <w:rsid w:val="002F1047"/>
    <w:rsid w:val="00390E7F"/>
    <w:rsid w:val="00503BA5"/>
    <w:rsid w:val="005763B4"/>
    <w:rsid w:val="00632AE8"/>
    <w:rsid w:val="0063779C"/>
    <w:rsid w:val="006423DF"/>
    <w:rsid w:val="008D3DF6"/>
    <w:rsid w:val="009A1C49"/>
    <w:rsid w:val="009D35AD"/>
    <w:rsid w:val="009E5446"/>
    <w:rsid w:val="00A777CF"/>
    <w:rsid w:val="00A80156"/>
    <w:rsid w:val="00B1208A"/>
    <w:rsid w:val="00BA5CF5"/>
    <w:rsid w:val="00BD40CF"/>
    <w:rsid w:val="00C52DE4"/>
    <w:rsid w:val="00C80196"/>
    <w:rsid w:val="00CB17B2"/>
    <w:rsid w:val="00CD22E0"/>
    <w:rsid w:val="00D8638A"/>
    <w:rsid w:val="00DF1C4B"/>
    <w:rsid w:val="00DF4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E16E8"/>
  <w15:chartTrackingRefBased/>
  <w15:docId w15:val="{C909A6AB-5B4B-41CE-8E15-81A5CE611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40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0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memorable experiences template</dc:title>
  <dc:subject/>
  <dc:creator>Susan Heffernan</dc:creator>
  <cp:keywords/>
  <dc:description/>
  <cp:lastModifiedBy>Susan Heffernan</cp:lastModifiedBy>
  <cp:revision>9</cp:revision>
  <dcterms:created xsi:type="dcterms:W3CDTF">2015-04-17T20:45:00Z</dcterms:created>
  <dcterms:modified xsi:type="dcterms:W3CDTF">2019-11-19T10:55:00Z</dcterms:modified>
</cp:coreProperties>
</file>